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110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4.png" ContentType="image/png"/>
  <Override PartName="/word/media/rId141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ypto</w:t>
      </w:r>
      <w:r>
        <w:t xml:space="preserve"> </w:t>
      </w:r>
      <w:r>
        <w:t xml:space="preserve">News!</w:t>
      </w:r>
    </w:p>
    <w:p>
      <w:pPr>
        <w:pStyle w:val="Subtitle"/>
      </w:pPr>
      <w:r>
        <w:t xml:space="preserve">Una</w:t>
      </w:r>
      <w:r>
        <w:t xml:space="preserve"> </w:t>
      </w:r>
      <w:r>
        <w:t xml:space="preserve">Newsletter</w:t>
      </w:r>
      <w:r>
        <w:t xml:space="preserve"> </w:t>
      </w:r>
      <w:r>
        <w:t xml:space="preserve">sull’andamento</w:t>
      </w:r>
      <w:r>
        <w:t xml:space="preserve"> </w:t>
      </w:r>
      <w:r>
        <w:t xml:space="preserve">delle</w:t>
      </w:r>
      <w:r>
        <w:t xml:space="preserve"> </w:t>
      </w:r>
      <w:r>
        <w:t xml:space="preserve">crypto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Pirani</w:t>
      </w:r>
      <w:r>
        <w:t xml:space="preserve"> </w:t>
      </w:r>
      <w:r>
        <w:t xml:space="preserve">Max</w:t>
      </w:r>
    </w:p>
    <w:p>
      <w:pPr>
        <w:pStyle w:val="Date"/>
      </w:pPr>
      <w:r>
        <w:t xml:space="preserve">2024-02-07</w:t>
      </w:r>
    </w:p>
    <w:bookmarkStart w:id="20" w:name="importazione-delle-librerie-necessarie"/>
    <w:p>
      <w:pPr>
        <w:pStyle w:val="Heading2"/>
      </w:pPr>
      <w:r>
        <w:t xml:space="preserve">Importazione delle librerie necessarie</w:t>
      </w:r>
    </w:p>
    <w:p>
      <w:pPr>
        <w:pStyle w:val="FirstParagraph"/>
      </w:pPr>
      <w:r>
        <w:t xml:space="preserve">In primo luogo, per eseguire il nostro processo di creazione di</w:t>
      </w:r>
      <w:r>
        <w:t xml:space="preserve"> </w:t>
      </w:r>
      <w:r>
        <w:t xml:space="preserve">strategie di trading, dobbiamo importare le librerie necessarie nel</w:t>
      </w:r>
      <w:r>
        <w:t xml:space="preserve"> </w:t>
      </w:r>
      <w:r>
        <w:t xml:space="preserve">nostro ambiente. In tutto questo processo, utilizzeremo alcune delle</w:t>
      </w:r>
      <w:r>
        <w:t xml:space="preserve"> </w:t>
      </w:r>
      <w:r>
        <w:t xml:space="preserve">librerie finanziarie più popolari in R, ovvero Quantmod, TTR e</w:t>
      </w:r>
      <w:r>
        <w:t xml:space="preserve"> </w:t>
      </w:r>
      <w:r>
        <w:t xml:space="preserve">Performance Analytics. Utilizzando la funzione library in R, possiamo</w:t>
      </w:r>
      <w:r>
        <w:t xml:space="preserve"> </w:t>
      </w:r>
      <w:r>
        <w:t xml:space="preserve">importare i nostri pacchetti richiest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bookmarkEnd w:id="20"/>
    <w:bookmarkStart w:id="36" w:name="X9619dedd31e0a106b4ca9264b4daba2e0d4e758"/>
    <w:p>
      <w:pPr>
        <w:pStyle w:val="Heading2"/>
      </w:pPr>
      <w:r>
        <w:t xml:space="preserve">Passaggio 2: Estrazione dei dati da Yahoo e Plotting di base</w:t>
      </w:r>
    </w:p>
    <w:p>
      <w:pPr>
        <w:pStyle w:val="FirstParagraph"/>
      </w:pPr>
      <w:r>
        <w:t xml:space="preserve">Durante tutto il nostro processo, lavoreremo con i dati del prezzo delle</w:t>
      </w:r>
      <w:r>
        <w:t xml:space="preserve"> </w:t>
      </w:r>
      <w:r>
        <w:t xml:space="preserve">cryptovalute Bitcoin, Ethereum, Binance, Cardano e XRP. Estraiamo i dati</w:t>
      </w:r>
      <w:r>
        <w:t xml:space="preserve"> </w:t>
      </w:r>
      <w:r>
        <w:t xml:space="preserve">di queste valute da Yahoo in R.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TC-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TC-USD"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-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TH-USD"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NB-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NB-USD"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A-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DA-USD"</w:t>
      </w:r>
    </w:p>
    <w:p>
      <w:pPr>
        <w:pStyle w:val="SourceCode"/>
      </w:pP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RP-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ho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XRP-USD"</w:t>
      </w:r>
    </w:p>
    <w:p>
      <w:pPr>
        <w:pStyle w:val="FirstParagraph"/>
      </w:pPr>
      <w:r>
        <w:t xml:space="preserve">Ora facciamo un po’ di visualizzazione dei nostri dati estratti! Il</w:t>
      </w:r>
      <w:r>
        <w:t xml:space="preserve"> </w:t>
      </w:r>
      <w:r>
        <w:t xml:space="preserve">seguente codice produce un grafico a barre finanziario dei prezzi delle</w:t>
      </w:r>
      <w:r>
        <w:t xml:space="preserve"> </w:t>
      </w:r>
      <w:r>
        <w:t xml:space="preserve">azioni insieme al volume.</w:t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TC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ripto_update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NB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ripto_update_files/figure-docx/unnamed-chunk-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ripto_update_files/figure-docx/unnamed-chunk-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ripto_update_files/figure-docx/unnamed-chunk-3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RP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ripto_update_files/figure-docx/unnamed-chunk-3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145" w:name="creazione-di-indicatori-tecnici"/>
    <w:p>
      <w:pPr>
        <w:pStyle w:val="Heading2"/>
      </w:pPr>
      <w:r>
        <w:t xml:space="preserve">Creazione di indicatori tecnici</w:t>
      </w:r>
    </w:p>
    <w:p>
      <w:pPr>
        <w:pStyle w:val="FirstParagraph"/>
      </w:pPr>
      <w:r>
        <w:t xml:space="preserve">Ci sono molti indicatori tecnici utilizzati per l’analisi finanziaria ma, per la nostra analisi, utilizzeremo e creeremo sei dei più famosi indicatori tecnici, ovvero: Media mobile semplice (SMA), Parabolic Stop And Reverse (SAR), Indice del canale delle materie prime (CCI), Tasso di variazione (ROC), Indice del momento stocastico (SMI) e infine Williams %R. Facciamolo!. Nella nuova dimensione di questi</w:t>
      </w:r>
    </w:p>
    <w:bookmarkStart w:id="82" w:name="media-mobile-semplice-sma"/>
    <w:p>
      <w:pPr>
        <w:pStyle w:val="Heading3"/>
      </w:pPr>
      <w:r>
        <w:t xml:space="preserve">Media mobile semplice (SMA):</w:t>
      </w:r>
    </w:p>
    <w:p>
      <w:pPr>
        <w:pStyle w:val="FirstParagraph"/>
      </w:pPr>
      <w:r>
        <w:t xml:space="preserve">L’intervallo di tempo standard che prenderemo è di 20 giorni SMA e 50 giorni SMA. Ma non ci sono restrizioni nell’uso di qualsiasi intervallo di tempo.</w:t>
      </w:r>
    </w:p>
    <w:p>
      <w:pPr>
        <w:pStyle w:val="BodyText"/>
      </w:pPr>
      <w:r>
        <w:t xml:space="preserve">Il seguente codice calcolerà la SMA di tre aziende per 20 giorni e 50 giorni insieme ad un grafico:</w:t>
      </w:r>
    </w:p>
    <w:p>
      <w:pPr>
        <w:pStyle w:val="SourceCode"/>
      </w:pPr>
      <w:r>
        <w:rPr>
          <w:rStyle w:val="NormalTok"/>
        </w:rPr>
        <w:t xml:space="preserve">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TC-US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-US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B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NB-US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-USD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RP-USD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CommentTok"/>
        </w:rPr>
        <w:t xml:space="preserve"># 1. BTC-USD</w:t>
      </w:r>
      <w:r>
        <w:br/>
      </w:r>
      <w:r>
        <w:rPr>
          <w:rStyle w:val="NormalTok"/>
        </w:rPr>
        <w:t xml:space="preserve">sma5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BT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TC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10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BT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TC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TC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ripto_update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ripto_update_files/figure-docx/unnamed-chunk-5-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TC-US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10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ripto_update_files/figure-docx/unnamed-chunk-5-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ETH-USD</w:t>
      </w:r>
      <w:r>
        <w:br/>
      </w:r>
      <w:r>
        <w:rPr>
          <w:rStyle w:val="NormalTok"/>
        </w:rPr>
        <w:t xml:space="preserve">sma5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ET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10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ET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ripto_update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ripto_update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TH-US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10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ripto_update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5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AD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10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AD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ripto_update_files/figure-docx/unnamed-chunk-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ripto_update_files/figure-docx/unnamed-chunk-7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A-US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10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ripto_update_files/figure-docx/unnamed-chunk-7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5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BN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NB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10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BN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NB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NB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ripto_update_files/figure-docx/unnamed-chunk-8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ripto_update_files/figure-docx/unnamed-chunk-8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NB-US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10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ripto_update_files/figure-docx/unnamed-chunk-8-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5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XR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RP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100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XR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RP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Cha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RP-US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The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ripto_update_files/figure-docx/unnamed-chunk-9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ripto_update_files/figure-docx/unnamed-chunk-9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S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NB-US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MA10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ripto_update_files/figure-docx/unnamed-chunk-9-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113" w:name="Xc1133fb6f40df2422104fec905cf49c253b3777"/>
    <w:p>
      <w:pPr>
        <w:pStyle w:val="Heading3"/>
      </w:pPr>
      <w:r>
        <w:t xml:space="preserve">Indice del Canale delle Materie Prime (CCI):</w:t>
      </w:r>
    </w:p>
    <w:p>
      <w:pPr>
        <w:pStyle w:val="FirstParagraph"/>
      </w:pPr>
      <w:r>
        <w:t xml:space="preserve">Per calcolare il CCI, dobbiamo considerare i prezzi giornalieri di massimo, minimo e chiusura delle aziende insieme a un periodo di tempo specificato e un valore costante. In questo passaggio, prenderemo 20 giorni come periodo di tempo e 0,015 come valore costante.</w:t>
      </w:r>
    </w:p>
    <w:p>
      <w:pPr>
        <w:pStyle w:val="BodyText"/>
      </w:pPr>
      <w:r>
        <w:t xml:space="preserve">Il seguente codice calcolerà il CCI delle aziende insieme a un grafico:</w:t>
      </w:r>
    </w:p>
    <w:p>
      <w:pPr>
        <w:pStyle w:val="SourceCode"/>
      </w:pPr>
      <w:r>
        <w:rPr>
          <w:rStyle w:val="CommentTok"/>
        </w:rPr>
        <w:t xml:space="preserve"># 1.BTC </w:t>
      </w:r>
      <w:r>
        <w:br/>
      </w:r>
      <w:r>
        <w:rPr>
          <w:rStyle w:val="NormalTok"/>
        </w:rPr>
        <w:t xml:space="preserve">cci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LC</w:t>
      </w:r>
      <w:r>
        <w:rPr>
          <w:rStyle w:val="NormalTok"/>
        </w:rPr>
        <w:t xml:space="preserve">(BTC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BTC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C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ETH </w:t>
      </w:r>
      <w:r>
        <w:br/>
      </w:r>
      <w:r>
        <w:rPr>
          <w:rStyle w:val="NormalTok"/>
        </w:rPr>
        <w:t xml:space="preserve">cci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LC</w:t>
      </w:r>
      <w:r>
        <w:rPr>
          <w:rStyle w:val="NormalTok"/>
        </w:rPr>
        <w:t xml:space="preserve">(ETH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ETH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C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BNB </w:t>
      </w:r>
      <w:r>
        <w:br/>
      </w:r>
      <w:r>
        <w:rPr>
          <w:rStyle w:val="NormalTok"/>
        </w:rPr>
        <w:t xml:space="preserve">cci_B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LC</w:t>
      </w:r>
      <w:r>
        <w:rPr>
          <w:rStyle w:val="NormalTok"/>
        </w:rPr>
        <w:t xml:space="preserve">(BNB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BNB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C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XRP</w:t>
      </w:r>
      <w:r>
        <w:br/>
      </w:r>
      <w:r>
        <w:br/>
      </w:r>
      <w:r>
        <w:rPr>
          <w:rStyle w:val="NormalTok"/>
        </w:rPr>
        <w:t xml:space="preserve">cci_X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LC</w:t>
      </w:r>
      <w:r>
        <w:rPr>
          <w:rStyle w:val="NormalTok"/>
        </w:rPr>
        <w:t xml:space="preserve">(XRP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XRP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C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ADA</w:t>
      </w:r>
      <w:r>
        <w:br/>
      </w:r>
      <w:r>
        <w:br/>
      </w:r>
      <w:r>
        <w:rPr>
          <w:rStyle w:val="NormalTok"/>
        </w:rPr>
        <w:t xml:space="preserve">cci_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CI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LC</w:t>
      </w:r>
      <w:r>
        <w:rPr>
          <w:rStyle w:val="NormalTok"/>
        </w:rPr>
        <w:t xml:space="preserve">(ADA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ADA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CCI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ripto_update_files/figure-docx/unnamed-chunk-10-1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44" w:name="tasso-di-variazione-roc"/>
    <w:p>
      <w:pPr>
        <w:pStyle w:val="Heading3"/>
      </w:pPr>
      <w:r>
        <w:t xml:space="preserve">Tasso di variazione (ROC)</w:t>
      </w:r>
    </w:p>
    <w:p>
      <w:pPr>
        <w:pStyle w:val="FirstParagraph"/>
      </w:pPr>
      <w:r>
        <w:t xml:space="preserve">Per calcolare il ROC, dobbiamo considerare un intervallo di tempo specificato e non ci sono restrizioni nell’utilizzare qualsiasi periodo. In questo passaggio, prenderemo 25 giorni come periodo di tempo.</w:t>
      </w:r>
    </w:p>
    <w:p>
      <w:pPr>
        <w:pStyle w:val="BodyText"/>
      </w:pPr>
      <w:r>
        <w:t xml:space="preserve">Il codice seguente calcolerà il ROC delle aziende insieme a un grafico:</w:t>
      </w:r>
    </w:p>
    <w:p>
      <w:pPr>
        <w:pStyle w:val="SourceCode"/>
      </w:pPr>
      <w:r>
        <w:rPr>
          <w:rStyle w:val="CommentTok"/>
        </w:rPr>
        <w:t xml:space="preserve"># 1. BTC</w:t>
      </w:r>
      <w:r>
        <w:br/>
      </w:r>
      <w:r>
        <w:rPr>
          <w:rStyle w:val="NormalTok"/>
        </w:rPr>
        <w:t xml:space="preserve">roc_bt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BTC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TC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BTC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(25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ETH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TH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ETH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(25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B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BN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NB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BNB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(25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X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XR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RP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XRP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(25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AD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DA-USD.Clo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Chart</w:t>
      </w:r>
      <w:r>
        <w:rPr>
          <w:rStyle w:val="NormalTok"/>
        </w:rPr>
        <w:t xml:space="preserve">(ADA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(25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cripto_update_files/figure-docx/unnamed-chunk-11-10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110" Target="media/rId110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141" Target="media/rId141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pto News!</dc:title>
  <dc:creator>Enrico Pirani Max</dc:creator>
  <cp:keywords/>
  <dcterms:created xsi:type="dcterms:W3CDTF">2024-02-07T12:41:15Z</dcterms:created>
  <dcterms:modified xsi:type="dcterms:W3CDTF">2024-02-07T1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keleton.bib</vt:lpwstr>
  </property>
  <property fmtid="{D5CDD505-2E9C-101B-9397-08002B2CF9AE}" pid="3" name="date">
    <vt:lpwstr>2024-02-07</vt:lpwstr>
  </property>
  <property fmtid="{D5CDD505-2E9C-101B-9397-08002B2CF9AE}" pid="4" name="link-citations">
    <vt:lpwstr>True</vt:lpwstr>
  </property>
  <property fmtid="{D5CDD505-2E9C-101B-9397-08002B2CF9AE}" pid="5" name="output">
    <vt:lpwstr/>
  </property>
  <property fmtid="{D5CDD505-2E9C-101B-9397-08002B2CF9AE}" pid="6" name="runningheader">
    <vt:lpwstr>Una Newsletter sull’andamento delle crypto</vt:lpwstr>
  </property>
  <property fmtid="{D5CDD505-2E9C-101B-9397-08002B2CF9AE}" pid="7" name="subtitle">
    <vt:lpwstr>Una Newsletter sull’andamento delle crypto</vt:lpwstr>
  </property>
</Properties>
</file>